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C810C6" w14:textId="5266D338" w:rsidR="00BD0380" w:rsidRDefault="009865DB">
      <w:proofErr w:type="spellStart"/>
      <w:r>
        <w:t>Streamdeck</w:t>
      </w:r>
      <w:proofErr w:type="spellEnd"/>
      <w:r>
        <w:t xml:space="preserve"> testing</w:t>
      </w:r>
    </w:p>
    <w:p w14:paraId="4DC1E64E" w14:textId="01250364" w:rsidR="009865DB" w:rsidRDefault="009865DB" w:rsidP="009865DB">
      <w:pPr>
        <w:pStyle w:val="ListParagraph"/>
        <w:numPr>
          <w:ilvl w:val="0"/>
          <w:numId w:val="1"/>
        </w:numPr>
      </w:pPr>
      <w:r>
        <w:t>Factory reset (save IP/EDID/ID)</w:t>
      </w:r>
    </w:p>
    <w:p w14:paraId="03FFCE3A" w14:textId="1B6D385E" w:rsidR="009865DB" w:rsidRDefault="009865DB" w:rsidP="009865DB">
      <w:pPr>
        <w:pStyle w:val="ListParagraph"/>
        <w:numPr>
          <w:ilvl w:val="0"/>
          <w:numId w:val="1"/>
        </w:numPr>
      </w:pPr>
      <w:r>
        <w:t>PGM+PVW Mode</w:t>
      </w:r>
    </w:p>
    <w:p w14:paraId="48182C0A" w14:textId="310009D9" w:rsidR="009865DB" w:rsidRDefault="009865DB" w:rsidP="009865DB">
      <w:pPr>
        <w:pStyle w:val="ListParagraph"/>
        <w:numPr>
          <w:ilvl w:val="0"/>
          <w:numId w:val="1"/>
        </w:numPr>
      </w:pPr>
      <w:r>
        <w:t>Auto add all inputs and outputs</w:t>
      </w:r>
    </w:p>
    <w:p w14:paraId="69869D4D" w14:textId="7D248DD1" w:rsidR="009865DB" w:rsidRDefault="009865DB" w:rsidP="009865DB">
      <w:pPr>
        <w:pStyle w:val="ListParagraph"/>
        <w:numPr>
          <w:ilvl w:val="0"/>
          <w:numId w:val="1"/>
        </w:numPr>
      </w:pPr>
      <w:r>
        <w:t>ScreenDest1: 3 SL mix layers</w:t>
      </w:r>
    </w:p>
    <w:p w14:paraId="2929E0CF" w14:textId="07A953B1" w:rsidR="009865DB" w:rsidRDefault="009865DB" w:rsidP="009865DB">
      <w:pPr>
        <w:pStyle w:val="ListParagraph"/>
        <w:numPr>
          <w:ilvl w:val="0"/>
          <w:numId w:val="1"/>
        </w:numPr>
      </w:pPr>
      <w:r>
        <w:t>ScreenDest2: 2 SL single layers</w:t>
      </w:r>
    </w:p>
    <w:p w14:paraId="05FC6161" w14:textId="1F7B21A6" w:rsidR="009865DB" w:rsidRDefault="009865DB" w:rsidP="009865DB">
      <w:pPr>
        <w:pStyle w:val="ListParagraph"/>
        <w:numPr>
          <w:ilvl w:val="0"/>
          <w:numId w:val="1"/>
        </w:numPr>
      </w:pPr>
      <w:r>
        <w:t>AuxDest1</w:t>
      </w:r>
    </w:p>
    <w:p w14:paraId="0BB59FA0" w14:textId="75A910BA" w:rsidR="009865DB" w:rsidRDefault="008C2892" w:rsidP="009865DB">
      <w:r>
        <w:rPr>
          <w:noProof/>
        </w:rPr>
        <w:drawing>
          <wp:inline distT="0" distB="0" distL="0" distR="0" wp14:anchorId="72766985" wp14:editId="0A90F238">
            <wp:extent cx="5943600" cy="21005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598E5" w14:textId="7BF75C0F" w:rsidR="008C2892" w:rsidRDefault="008C2892" w:rsidP="009865DB"/>
    <w:p w14:paraId="5B93A79B" w14:textId="7FE7F3A3" w:rsidR="008C2892" w:rsidRPr="00832C61" w:rsidRDefault="008C2892" w:rsidP="008C2892">
      <w:pPr>
        <w:pStyle w:val="ListParagraph"/>
        <w:numPr>
          <w:ilvl w:val="0"/>
          <w:numId w:val="1"/>
        </w:numPr>
        <w:rPr>
          <w:b/>
          <w:bCs/>
        </w:rPr>
      </w:pPr>
      <w:r w:rsidRPr="00832C61">
        <w:rPr>
          <w:b/>
          <w:bCs/>
        </w:rPr>
        <w:t>No prior states</w:t>
      </w:r>
    </w:p>
    <w:p w14:paraId="007AAEBA" w14:textId="7D9C5BFA" w:rsidR="008C2892" w:rsidRDefault="008C2892" w:rsidP="008C2892">
      <w:pPr>
        <w:pStyle w:val="ListParagraph"/>
      </w:pPr>
      <w:r>
        <w:rPr>
          <w:noProof/>
        </w:rPr>
        <w:drawing>
          <wp:inline distT="0" distB="0" distL="0" distR="0" wp14:anchorId="4CCC41E4" wp14:editId="47807659">
            <wp:extent cx="4002374" cy="2665256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09942" cy="2670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0C2F3" w14:textId="77777777" w:rsidR="00832C61" w:rsidRDefault="00832C61" w:rsidP="00832C61">
      <w:pPr>
        <w:pStyle w:val="ListParagraph"/>
      </w:pPr>
    </w:p>
    <w:p w14:paraId="3C5D0695" w14:textId="25211935" w:rsidR="008C2892" w:rsidRPr="00832C61" w:rsidRDefault="008C2892" w:rsidP="008C2892">
      <w:pPr>
        <w:pStyle w:val="ListParagraph"/>
        <w:numPr>
          <w:ilvl w:val="0"/>
          <w:numId w:val="1"/>
        </w:numPr>
        <w:rPr>
          <w:b/>
          <w:bCs/>
        </w:rPr>
      </w:pPr>
      <w:r w:rsidRPr="00832C61">
        <w:rPr>
          <w:b/>
          <w:bCs/>
        </w:rPr>
        <w:t xml:space="preserve">Destination = </w:t>
      </w:r>
      <w:proofErr w:type="spellStart"/>
      <w:r w:rsidRPr="00832C61">
        <w:rPr>
          <w:b/>
          <w:bCs/>
        </w:rPr>
        <w:t>Dest</w:t>
      </w:r>
      <w:proofErr w:type="spellEnd"/>
      <w:r w:rsidRPr="00832C61">
        <w:rPr>
          <w:b/>
          <w:bCs/>
        </w:rPr>
        <w:t xml:space="preserve"> 1, Layer=mix Layer1, Source=SDIInput1 to PVW</w:t>
      </w:r>
    </w:p>
    <w:p w14:paraId="53DBB1B7" w14:textId="2EB7A5E6" w:rsidR="008C2892" w:rsidRDefault="008C2892" w:rsidP="008C2892">
      <w:pPr>
        <w:pStyle w:val="ListParagraph"/>
      </w:pPr>
      <w:r>
        <w:rPr>
          <w:noProof/>
        </w:rPr>
        <w:lastRenderedPageBreak/>
        <w:drawing>
          <wp:inline distT="0" distB="0" distL="0" distR="0" wp14:anchorId="117FDED3" wp14:editId="2D12FA64">
            <wp:extent cx="3085165" cy="1896256"/>
            <wp:effectExtent l="0" t="0" r="127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02309" cy="190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42A57" w14:textId="265718C9" w:rsidR="008C2892" w:rsidRDefault="008C2892" w:rsidP="008C2892">
      <w:pPr>
        <w:pStyle w:val="ListParagraph"/>
      </w:pPr>
    </w:p>
    <w:p w14:paraId="79C87855" w14:textId="12AAAED3" w:rsidR="008C2892" w:rsidRPr="00832C61" w:rsidRDefault="008C2892" w:rsidP="008C2892">
      <w:pPr>
        <w:pStyle w:val="ListParagraph"/>
        <w:numPr>
          <w:ilvl w:val="0"/>
          <w:numId w:val="1"/>
        </w:numPr>
        <w:rPr>
          <w:b/>
          <w:bCs/>
        </w:rPr>
      </w:pPr>
      <w:r w:rsidRPr="00832C61">
        <w:rPr>
          <w:b/>
          <w:bCs/>
        </w:rPr>
        <w:t xml:space="preserve">Destination = </w:t>
      </w:r>
      <w:proofErr w:type="spellStart"/>
      <w:r w:rsidRPr="00832C61">
        <w:rPr>
          <w:b/>
          <w:bCs/>
        </w:rPr>
        <w:t>Dest</w:t>
      </w:r>
      <w:proofErr w:type="spellEnd"/>
      <w:r w:rsidRPr="00832C61">
        <w:rPr>
          <w:b/>
          <w:bCs/>
        </w:rPr>
        <w:t xml:space="preserve"> 1, Layer=mix Layer1, Source=SDIInput1 to </w:t>
      </w:r>
      <w:r w:rsidRPr="00832C61">
        <w:rPr>
          <w:b/>
          <w:bCs/>
        </w:rPr>
        <w:t>PGM</w:t>
      </w:r>
    </w:p>
    <w:p w14:paraId="5E213AA7" w14:textId="390197B7" w:rsidR="008C2892" w:rsidRDefault="008C2892" w:rsidP="008C2892">
      <w:pPr>
        <w:rPr>
          <w:noProof/>
        </w:rPr>
      </w:pPr>
      <w:r>
        <w:rPr>
          <w:noProof/>
        </w:rPr>
        <w:drawing>
          <wp:inline distT="0" distB="0" distL="0" distR="0" wp14:anchorId="19158E81" wp14:editId="3826FB45">
            <wp:extent cx="3072984" cy="370366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83003" cy="3715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610C4" w14:textId="4622D85E" w:rsidR="008C2892" w:rsidRPr="00832C61" w:rsidRDefault="008C2892" w:rsidP="008C2892">
      <w:pPr>
        <w:pStyle w:val="ListParagraph"/>
        <w:numPr>
          <w:ilvl w:val="0"/>
          <w:numId w:val="1"/>
        </w:numPr>
        <w:rPr>
          <w:b/>
          <w:bCs/>
          <w:noProof/>
        </w:rPr>
      </w:pPr>
      <w:r w:rsidRPr="00832C61">
        <w:rPr>
          <w:b/>
          <w:bCs/>
          <w:noProof/>
        </w:rPr>
        <w:t>Clear layer from PGM, all trans</w:t>
      </w:r>
    </w:p>
    <w:p w14:paraId="41D370D4" w14:textId="62284306" w:rsidR="008C2892" w:rsidRDefault="001539F7" w:rsidP="001539F7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3DA037FD" wp14:editId="18DC4724">
            <wp:extent cx="5943600" cy="36988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787B2" w14:textId="77777777" w:rsidR="001539F7" w:rsidRDefault="001539F7" w:rsidP="001539F7">
      <w:pPr>
        <w:pStyle w:val="ListParagraph"/>
        <w:rPr>
          <w:noProof/>
        </w:rPr>
      </w:pPr>
    </w:p>
    <w:p w14:paraId="0FE43BE0" w14:textId="09CF5121" w:rsidR="001539F7" w:rsidRDefault="001539F7" w:rsidP="001539F7">
      <w:pPr>
        <w:pStyle w:val="ListParagraph"/>
        <w:numPr>
          <w:ilvl w:val="0"/>
          <w:numId w:val="1"/>
        </w:numPr>
      </w:pPr>
      <w:r>
        <w:t xml:space="preserve">Destination = </w:t>
      </w:r>
      <w:proofErr w:type="spellStart"/>
      <w:r>
        <w:t>Dest</w:t>
      </w:r>
      <w:proofErr w:type="spellEnd"/>
      <w:r>
        <w:t xml:space="preserve"> 1, Layer=mix Layer1, Source=SDIInput1 to PGM</w:t>
      </w:r>
      <w:r w:rsidR="00832C61">
        <w:t xml:space="preserve"> </w:t>
      </w:r>
    </w:p>
    <w:p w14:paraId="0C2633AC" w14:textId="77777777" w:rsidR="00541ADE" w:rsidRPr="00541ADE" w:rsidRDefault="00832C61" w:rsidP="00832C61">
      <w:pPr>
        <w:pStyle w:val="ListParagraph"/>
        <w:rPr>
          <w:i/>
          <w:iCs/>
          <w:color w:val="FF0000"/>
          <w:sz w:val="20"/>
          <w:szCs w:val="20"/>
        </w:rPr>
      </w:pPr>
      <w:r w:rsidRPr="00541ADE">
        <w:rPr>
          <w:i/>
          <w:iCs/>
          <w:sz w:val="20"/>
          <w:szCs w:val="20"/>
        </w:rPr>
        <w:t xml:space="preserve">RESULT: </w:t>
      </w:r>
      <w:r w:rsidRPr="00541ADE">
        <w:rPr>
          <w:i/>
          <w:iCs/>
          <w:color w:val="FF0000"/>
          <w:sz w:val="20"/>
          <w:szCs w:val="20"/>
          <w:u w:val="single"/>
        </w:rPr>
        <w:t>Unexpected Results</w:t>
      </w:r>
      <w:r w:rsidRPr="00541ADE">
        <w:rPr>
          <w:i/>
          <w:iCs/>
          <w:color w:val="FF0000"/>
          <w:sz w:val="20"/>
          <w:szCs w:val="20"/>
        </w:rPr>
        <w:t xml:space="preserve"> </w:t>
      </w:r>
      <w:bookmarkStart w:id="0" w:name="_GoBack"/>
      <w:r w:rsidRPr="00541ADE">
        <w:rPr>
          <w:i/>
          <w:iCs/>
          <w:color w:val="FF0000"/>
          <w:sz w:val="20"/>
          <w:szCs w:val="20"/>
        </w:rPr>
        <w:t xml:space="preserve"> </w:t>
      </w:r>
    </w:p>
    <w:p w14:paraId="42D88130" w14:textId="6D5B3723" w:rsidR="00832C61" w:rsidRPr="00541ADE" w:rsidRDefault="00832C61" w:rsidP="00541ADE">
      <w:pPr>
        <w:pStyle w:val="ListParagraph"/>
        <w:numPr>
          <w:ilvl w:val="0"/>
          <w:numId w:val="2"/>
        </w:numPr>
        <w:rPr>
          <w:i/>
          <w:iCs/>
          <w:color w:val="FF0000"/>
          <w:sz w:val="20"/>
          <w:szCs w:val="20"/>
        </w:rPr>
      </w:pPr>
      <w:r w:rsidRPr="00541ADE">
        <w:rPr>
          <w:i/>
          <w:iCs/>
          <w:color w:val="FF0000"/>
          <w:sz w:val="20"/>
          <w:szCs w:val="20"/>
        </w:rPr>
        <w:t xml:space="preserve">Expected </w:t>
      </w:r>
      <w:proofErr w:type="spellStart"/>
      <w:r w:rsidRPr="00541ADE">
        <w:rPr>
          <w:i/>
          <w:iCs/>
          <w:color w:val="FF0000"/>
          <w:sz w:val="20"/>
          <w:szCs w:val="20"/>
        </w:rPr>
        <w:t>ListContent</w:t>
      </w:r>
      <w:proofErr w:type="spellEnd"/>
      <w:r w:rsidRPr="00541ADE">
        <w:rPr>
          <w:i/>
          <w:iCs/>
          <w:color w:val="FF0000"/>
          <w:sz w:val="20"/>
          <w:szCs w:val="20"/>
        </w:rPr>
        <w:t xml:space="preserve"> </w:t>
      </w:r>
      <w:proofErr w:type="spellStart"/>
      <w:r w:rsidRPr="00541ADE">
        <w:rPr>
          <w:i/>
          <w:iCs/>
          <w:color w:val="FF0000"/>
          <w:sz w:val="20"/>
          <w:szCs w:val="20"/>
        </w:rPr>
        <w:t>PVMmode</w:t>
      </w:r>
      <w:proofErr w:type="spellEnd"/>
      <w:r w:rsidRPr="00541ADE">
        <w:rPr>
          <w:i/>
          <w:iCs/>
          <w:color w:val="FF0000"/>
          <w:sz w:val="20"/>
          <w:szCs w:val="20"/>
        </w:rPr>
        <w:t xml:space="preserve"> to be set to 1 (it is set to 0)</w:t>
      </w:r>
    </w:p>
    <w:p w14:paraId="5F5F3B90" w14:textId="1F783E18" w:rsidR="00541ADE" w:rsidRPr="00541ADE" w:rsidRDefault="00541ADE" w:rsidP="00541ADE">
      <w:pPr>
        <w:pStyle w:val="ListParagraph"/>
        <w:numPr>
          <w:ilvl w:val="0"/>
          <w:numId w:val="2"/>
        </w:numPr>
        <w:rPr>
          <w:i/>
          <w:iCs/>
          <w:color w:val="FF0000"/>
          <w:sz w:val="20"/>
          <w:szCs w:val="20"/>
        </w:rPr>
      </w:pPr>
      <w:r w:rsidRPr="00541ADE">
        <w:rPr>
          <w:i/>
          <w:iCs/>
          <w:color w:val="FF0000"/>
          <w:sz w:val="20"/>
          <w:szCs w:val="20"/>
        </w:rPr>
        <w:t xml:space="preserve">Calling </w:t>
      </w:r>
      <w:proofErr w:type="spellStart"/>
      <w:r w:rsidRPr="00541ADE">
        <w:rPr>
          <w:i/>
          <w:iCs/>
          <w:color w:val="FF0000"/>
          <w:sz w:val="20"/>
          <w:szCs w:val="20"/>
        </w:rPr>
        <w:t>changeContent</w:t>
      </w:r>
      <w:proofErr w:type="spellEnd"/>
      <w:r w:rsidRPr="00541ADE">
        <w:rPr>
          <w:i/>
          <w:iCs/>
          <w:color w:val="FF0000"/>
          <w:sz w:val="20"/>
          <w:szCs w:val="20"/>
        </w:rPr>
        <w:t xml:space="preserve"> with Layer.id =1 (layer-1B) and </w:t>
      </w:r>
      <w:proofErr w:type="spellStart"/>
      <w:r w:rsidRPr="00541ADE">
        <w:rPr>
          <w:i/>
          <w:iCs/>
          <w:color w:val="FF0000"/>
          <w:sz w:val="20"/>
          <w:szCs w:val="20"/>
        </w:rPr>
        <w:t>PgmMode</w:t>
      </w:r>
      <w:proofErr w:type="spellEnd"/>
      <w:r w:rsidRPr="00541ADE">
        <w:rPr>
          <w:i/>
          <w:iCs/>
          <w:color w:val="FF0000"/>
          <w:sz w:val="20"/>
          <w:szCs w:val="20"/>
        </w:rPr>
        <w:t xml:space="preserve">=1 </w:t>
      </w:r>
      <w:proofErr w:type="gramStart"/>
      <w:r w:rsidRPr="00541ADE">
        <w:rPr>
          <w:i/>
          <w:iCs/>
          <w:color w:val="FF0000"/>
          <w:sz w:val="20"/>
          <w:szCs w:val="20"/>
        </w:rPr>
        <w:t>results</w:t>
      </w:r>
      <w:proofErr w:type="gramEnd"/>
      <w:r w:rsidRPr="00541ADE">
        <w:rPr>
          <w:i/>
          <w:iCs/>
          <w:color w:val="FF0000"/>
          <w:sz w:val="20"/>
          <w:szCs w:val="20"/>
        </w:rPr>
        <w:t xml:space="preserve"> in no change</w:t>
      </w:r>
    </w:p>
    <w:bookmarkEnd w:id="0"/>
    <w:p w14:paraId="35117DF3" w14:textId="4B4DDC4A" w:rsidR="00541ADE" w:rsidRPr="00832C61" w:rsidRDefault="00541ADE" w:rsidP="00832C61">
      <w:pPr>
        <w:pStyle w:val="ListParagraph"/>
        <w:rPr>
          <w:i/>
          <w:iCs/>
          <w:color w:val="FF0000"/>
          <w:sz w:val="20"/>
          <w:szCs w:val="20"/>
        </w:rPr>
      </w:pPr>
    </w:p>
    <w:p w14:paraId="037A4038" w14:textId="77777777" w:rsidR="00541ADE" w:rsidRDefault="00541ADE" w:rsidP="00541ADE">
      <w:pPr>
        <w:ind w:firstLine="720"/>
        <w:rPr>
          <w:i/>
          <w:iCs/>
        </w:rPr>
      </w:pPr>
      <w:r>
        <w:rPr>
          <w:i/>
          <w:iCs/>
        </w:rPr>
        <w:t xml:space="preserve">Questions:  </w:t>
      </w:r>
    </w:p>
    <w:p w14:paraId="3117C23A" w14:textId="127998FE" w:rsidR="00FB5AF9" w:rsidRDefault="00541ADE" w:rsidP="00541ADE">
      <w:pPr>
        <w:pStyle w:val="ListParagraph"/>
        <w:numPr>
          <w:ilvl w:val="0"/>
          <w:numId w:val="4"/>
        </w:numPr>
        <w:rPr>
          <w:i/>
          <w:iCs/>
        </w:rPr>
      </w:pPr>
      <w:r w:rsidRPr="00541ADE">
        <w:rPr>
          <w:i/>
          <w:iCs/>
        </w:rPr>
        <w:t xml:space="preserve">What is the proper way to </w:t>
      </w:r>
      <w:r w:rsidR="00832C61" w:rsidRPr="00541ADE">
        <w:rPr>
          <w:i/>
          <w:iCs/>
        </w:rPr>
        <w:t>I know whether the mix layer is in preview or program</w:t>
      </w:r>
      <w:r w:rsidR="00FB5AF9" w:rsidRPr="00541ADE">
        <w:rPr>
          <w:i/>
          <w:iCs/>
        </w:rPr>
        <w:t xml:space="preserve">? </w:t>
      </w:r>
    </w:p>
    <w:p w14:paraId="5DEF0497" w14:textId="48C88248" w:rsidR="00541ADE" w:rsidRPr="00541ADE" w:rsidRDefault="00541ADE" w:rsidP="00541ADE">
      <w:pPr>
        <w:pStyle w:val="ListParagraph"/>
        <w:numPr>
          <w:ilvl w:val="0"/>
          <w:numId w:val="4"/>
        </w:numPr>
        <w:rPr>
          <w:i/>
          <w:iCs/>
        </w:rPr>
      </w:pPr>
      <w:r>
        <w:rPr>
          <w:i/>
          <w:iCs/>
        </w:rPr>
        <w:t>Why did it not “ADD” layer-1B to PGM?</w:t>
      </w:r>
    </w:p>
    <w:p w14:paraId="69AE90EB" w14:textId="77777777" w:rsidR="00541ADE" w:rsidRPr="00541ADE" w:rsidRDefault="00541ADE" w:rsidP="00541ADE">
      <w:pPr>
        <w:rPr>
          <w:i/>
          <w:iCs/>
        </w:rPr>
      </w:pPr>
    </w:p>
    <w:p w14:paraId="7726DE69" w14:textId="77777777" w:rsidR="00FB5AF9" w:rsidRDefault="00FB5AF9" w:rsidP="00832C61">
      <w:pPr>
        <w:pStyle w:val="ListParagraph"/>
        <w:rPr>
          <w:i/>
          <w:iCs/>
        </w:rPr>
      </w:pPr>
    </w:p>
    <w:p w14:paraId="3BA96B14" w14:textId="3C132F5A" w:rsidR="001539F7" w:rsidRDefault="001539F7" w:rsidP="00261753">
      <w:pPr>
        <w:pStyle w:val="ListParagraph"/>
        <w:ind w:left="0"/>
        <w:rPr>
          <w:noProof/>
        </w:rPr>
      </w:pPr>
      <w:r>
        <w:rPr>
          <w:noProof/>
        </w:rPr>
        <w:t xml:space="preserve">ommand Sents: </w:t>
      </w:r>
      <w:r w:rsidR="00832C61">
        <w:rPr>
          <w:noProof/>
        </w:rPr>
        <w:t>listContent followed by changeContent</w:t>
      </w:r>
      <w:r w:rsidRPr="001539F7">
        <w:rPr>
          <w:noProof/>
        </w:rPr>
        <w:t xml:space="preserve"> </w:t>
      </w:r>
    </w:p>
    <w:p w14:paraId="6EDC0604" w14:textId="09DFBA79" w:rsidR="001539F7" w:rsidRDefault="001539F7" w:rsidP="001539F7">
      <w:pPr>
        <w:pStyle w:val="ListParagraph"/>
        <w:rPr>
          <w:rFonts w:ascii="Consolas" w:hAnsi="Consolas"/>
          <w:color w:val="222222"/>
          <w:sz w:val="18"/>
          <w:szCs w:val="18"/>
          <w:shd w:val="clear" w:color="auto" w:fill="ECF1F8"/>
        </w:rPr>
      </w:pPr>
    </w:p>
    <w:p w14:paraId="25869176" w14:textId="77777777" w:rsidR="00832C61" w:rsidRDefault="001539F7" w:rsidP="001539F7">
      <w:pPr>
        <w:pStyle w:val="ListParagraph"/>
        <w:rPr>
          <w:rFonts w:ascii="Consolas" w:hAnsi="Consolas"/>
          <w:color w:val="222222"/>
          <w:sz w:val="18"/>
          <w:szCs w:val="18"/>
          <w:shd w:val="clear" w:color="auto" w:fill="ECF1F8"/>
        </w:rPr>
      </w:pPr>
      <w:proofErr w:type="spellStart"/>
      <w:r>
        <w:rPr>
          <w:rFonts w:ascii="Consolas" w:hAnsi="Consolas"/>
          <w:color w:val="222222"/>
          <w:sz w:val="18"/>
          <w:szCs w:val="18"/>
          <w:shd w:val="clear" w:color="auto" w:fill="ECF1F8"/>
        </w:rPr>
        <w:t>listContent</w:t>
      </w:r>
      <w:proofErr w:type="spellEnd"/>
      <w:r>
        <w:rPr>
          <w:rFonts w:ascii="Consolas" w:hAnsi="Consolas"/>
          <w:color w:val="222222"/>
          <w:sz w:val="18"/>
          <w:szCs w:val="18"/>
          <w:shd w:val="clear" w:color="auto" w:fill="ECF1F8"/>
        </w:rPr>
        <w:t xml:space="preserve"> response: {"jsonrpc":"2.0","result":{"success":0,"response":{"id":0,"Name":"ScreenDest1","BGLyr":[{"id":0,"LastBGSourceIndex":-1,"BGShowMatte":1,"BGColor":{"id":0,"Red":0,"Green":0,"Blue":0}},{"id":1,"LastBGSourceIndex":-1,"BGShowMatte":1,"BGColor":{"id":0,"Red":0,"Green":0,"Blue":0}}],"Layers</w:t>
      </w:r>
      <w:r w:rsidRPr="00832C61">
        <w:rPr>
          <w:rFonts w:ascii="Consolas" w:hAnsi="Consolas"/>
          <w:color w:val="FF0000"/>
          <w:sz w:val="18"/>
          <w:szCs w:val="18"/>
          <w:shd w:val="clear" w:color="auto" w:fill="ECF1F8"/>
        </w:rPr>
        <w:t>":[{"id":0,"Name":"Layer1-A","LastSrcIdx":-1,"PvwMode":0,"PgmMode":0</w:t>
      </w:r>
      <w:r>
        <w:rPr>
          <w:rFonts w:ascii="Consolas" w:hAnsi="Consolas"/>
          <w:color w:val="222222"/>
          <w:sz w:val="18"/>
          <w:szCs w:val="18"/>
          <w:shd w:val="clear" w:color="auto" w:fill="ECF1F8"/>
        </w:rPr>
        <w:t>,"Capacity":1,"PvwZOrder":0,"PgmZOrder":0,"Freeze":0,"Window":[{"HPos":0,"VPos":0,"HSize":1920,"VSize":1080},{"HPos":0,"VPos":0,"HSize":1920,"VSize":1080}],"Source":[{"HPos":0,"VPos":0,"HSize":1920,"VSize":1080},{"HPos":0,"VPos":0,"HSize":1920,"VSize":1080}],"Mask":[{"id":0,"Top":0,"Left":0,"Right":0,"Bottom":0},{"id":0,"Top":0,"Left":0,"Right":0,"Bottom":0}]},{"id":1,"Name":"Layer1-B","LastSrcIdx":-</w:t>
      </w:r>
      <w:r>
        <w:rPr>
          <w:rFonts w:ascii="Consolas" w:hAnsi="Consolas"/>
          <w:color w:val="222222"/>
          <w:sz w:val="18"/>
          <w:szCs w:val="18"/>
          <w:shd w:val="clear" w:color="auto" w:fill="ECF1F8"/>
        </w:rPr>
        <w:lastRenderedPageBreak/>
        <w:t>1,"PvwMode":0,"PgmMode":0,"Capacity":1,"PvwZOrder":0,"PgmZOrder":0,"Freeze":0,"Window":[{"HPos":0,"VPos":0,"HSize":1920,"VSize":1080},{"HPos":0,"VPos":0,"HSize":1920,"VSize":1080}],"Source":[{"HPos":0,"VPos":0,"HSize":1920,"VSize":1080},{"HPos":0,"VPos":0,"HSize":1920,"VSize":1080}],"Mask":[{"id":0,"Top":0,"Left":0,"Right":0,"Bottom":0},{"id":0,"Top":0,"Left":0,"Right":0,"Bottom":0}]},{"id":2,"Name":"Layer2-A","LastSrcIdx":-1,"PvwMode":0,"PgmMode":0,"Capacity":1,"PvwZOrder":2,"PgmZOrder":2,"Freeze":0,"Window":[{"HPos":0,"VPos":0,"HSize":1920,"VSize":1080},{"HPos":0,"VPos":0,"HSize":1920,"VSize":1080}],"Source":[{"HPos":0,"VPos":0,"HSize":1920,"VSize":1080},{"HPos":0,"VPos":0,"HSize":1920,"VSize":1080}],"Mask":[{"id":0,"Top":0,"Left":0,"Right":0,"Bottom":0},{"id":0,"Top":0,"Left":0,"Right":0,"Bottom":0}]},{"id":3,"Name":"Layer2-B","LastSrcIdx":-1,"PvwMode":0,"PgmMode":0,"Capacity":1,"PvwZOrder":2,"PgmZOrder":2,"Freeze":0,"Window":[{"HPos":0,"VPos":0,"HSize":1920,"VSize":1080},{"HPos":0,"VPos":0,"HSize":1920,"VSize":1080}],"Source":[{"HPos":0,"VPos":0,"HSize":1920,"VSize":1080},{"HPos":0,"VPos":0,"HSize":1920,"VSize":1080}],"Mask":[{"id":0,"Top":0,"Left":0,"Right":0,"Bottom":0},{"id":0,"Top":0,"Left":0,"Right":0,"Bottom":0}]},{"id":4,"Name":"Layer3-A","LastSrcIdx":-1,"PvwMode":0,"PgmMode":0,"Capacity":1,"PvwZOrder":4,"PgmZOrder":4,"Freeze":0,"Window":[{"HPos":0,"VPos":0,"HSize":1920,"VSize":1080},{"HPos":0,"VPos":0,"HSize":1920,"VSize":1080}],"Source":[{"HPos":0,"VPos":0,"HSize":1920,"VSize":1080},{"HPos":0,"VPos":0,"HSize":1920,"VSize":1080}],"Mask":[{"id":0,"Top":0,"Left":0,"Right":0,"Bottom":0},{"id":0,"Top":0,"Left":0,"Right":0,"Bottom":0}]},{"id":5,"Name":"Layer3-B","LastSrcIdx":-1,"PvwMode":0,"PgmMode":0,"Capacity":1,"PvwZOrder":4,"PgmZOrder":4,"Freeze":0,"Window":[{"HPos":0,"VPos":0,"HSize":1920,"VSize":1080},{"HPos":0,"VPos":0,"HSize":1920,"VSize":1080}],"Source":[{"HPos":0,"VPos":0,"HSize":1920,"VSize":1080},{"HPos":0,"VPos":0,"HSize":1920,"VSize":1080}],"Mask":[{"id":0,"Top":0,"Left":0,"Right":0,"Bottom":0},{"id":0,"Top":0,"Left":0,"Right":0,"Bottom":0}]}],"Transition":[{"id":0,"TransTime":30,"TransPos":0},{"id":1,"TransTime":30,"TransPos":0}],"OutputCfg":[{"id":0,"Name":"HDMIOutput1","OutputAOI":[{"id":0,"TestPattern":[{"id":0,"TestPatternMode":0}]}]},{"id":1,"Name":"HDMIOutput2","OutputAOI":[{"id":0,"TestPattern":[{"id":0,"TestPatternMode":0}]}]}]}},"id":"1234"}</w:t>
      </w:r>
    </w:p>
    <w:p w14:paraId="78333FD1" w14:textId="77777777" w:rsidR="00832C61" w:rsidRDefault="00832C61" w:rsidP="001539F7">
      <w:pPr>
        <w:pStyle w:val="ListParagraph"/>
        <w:rPr>
          <w:rFonts w:ascii="Consolas" w:hAnsi="Consolas"/>
          <w:color w:val="222222"/>
          <w:sz w:val="18"/>
          <w:szCs w:val="18"/>
          <w:shd w:val="clear" w:color="auto" w:fill="ECF1F8"/>
        </w:rPr>
      </w:pPr>
    </w:p>
    <w:p w14:paraId="3DEA9406" w14:textId="6124295D" w:rsidR="001539F7" w:rsidRDefault="001539F7" w:rsidP="001539F7">
      <w:pPr>
        <w:pStyle w:val="ListParagraph"/>
        <w:rPr>
          <w:rFonts w:ascii="Consolas" w:hAnsi="Consolas"/>
          <w:color w:val="222222"/>
          <w:sz w:val="18"/>
          <w:szCs w:val="18"/>
          <w:shd w:val="clear" w:color="auto" w:fill="ECF1F8"/>
        </w:rPr>
      </w:pPr>
      <w:r>
        <w:rPr>
          <w:rFonts w:ascii="Consolas" w:hAnsi="Consolas"/>
          <w:color w:val="222222"/>
          <w:sz w:val="18"/>
          <w:szCs w:val="18"/>
          <w:shd w:val="clear" w:color="auto" w:fill="ECF1F8"/>
        </w:rPr>
        <w:t>sent: {"params</w:t>
      </w:r>
      <w:proofErr w:type="gramStart"/>
      <w:r>
        <w:rPr>
          <w:rFonts w:ascii="Consolas" w:hAnsi="Consolas"/>
          <w:color w:val="222222"/>
          <w:sz w:val="18"/>
          <w:szCs w:val="18"/>
          <w:shd w:val="clear" w:color="auto" w:fill="ECF1F8"/>
        </w:rPr>
        <w:t>":{</w:t>
      </w:r>
      <w:proofErr w:type="gramEnd"/>
      <w:r>
        <w:rPr>
          <w:rFonts w:ascii="Consolas" w:hAnsi="Consolas"/>
          <w:color w:val="222222"/>
          <w:sz w:val="18"/>
          <w:szCs w:val="18"/>
          <w:shd w:val="clear" w:color="auto" w:fill="ECF1F8"/>
        </w:rPr>
        <w:t>"id":0,"Layers</w:t>
      </w:r>
      <w:r w:rsidRPr="00832C61">
        <w:rPr>
          <w:rFonts w:ascii="Consolas" w:hAnsi="Consolas"/>
          <w:color w:val="FF0000"/>
          <w:sz w:val="18"/>
          <w:szCs w:val="18"/>
          <w:shd w:val="clear" w:color="auto" w:fill="ECF1F8"/>
        </w:rPr>
        <w:t>":[{"id":1,"LastSrcIdx":0,"PgmMode":1</w:t>
      </w:r>
      <w:r>
        <w:rPr>
          <w:rFonts w:ascii="Consolas" w:hAnsi="Consolas"/>
          <w:color w:val="222222"/>
          <w:sz w:val="18"/>
          <w:szCs w:val="18"/>
          <w:shd w:val="clear" w:color="auto" w:fill="ECF1F8"/>
        </w:rPr>
        <w:t>}]},"method":"changeContent","id":"1234","jsonrpc":"2.0"}</w:t>
      </w:r>
    </w:p>
    <w:p w14:paraId="6B3D8C55" w14:textId="77777777" w:rsidR="001539F7" w:rsidRDefault="001539F7" w:rsidP="001539F7">
      <w:pPr>
        <w:pStyle w:val="ListParagraph"/>
        <w:rPr>
          <w:rFonts w:ascii="Consolas" w:hAnsi="Consolas"/>
          <w:color w:val="222222"/>
          <w:sz w:val="18"/>
          <w:szCs w:val="18"/>
          <w:shd w:val="clear" w:color="auto" w:fill="ECF1F8"/>
        </w:rPr>
      </w:pPr>
    </w:p>
    <w:p w14:paraId="333D9722" w14:textId="77777777" w:rsidR="001539F7" w:rsidRDefault="001539F7" w:rsidP="001539F7">
      <w:pPr>
        <w:pStyle w:val="ListParagraph"/>
        <w:rPr>
          <w:rFonts w:ascii="Consolas" w:hAnsi="Consolas"/>
          <w:color w:val="222222"/>
          <w:sz w:val="18"/>
          <w:szCs w:val="18"/>
          <w:shd w:val="clear" w:color="auto" w:fill="ECF1F8"/>
        </w:rPr>
      </w:pPr>
      <w:r>
        <w:rPr>
          <w:rFonts w:ascii="Consolas" w:hAnsi="Consolas"/>
          <w:color w:val="222222"/>
          <w:sz w:val="18"/>
          <w:szCs w:val="18"/>
          <w:shd w:val="clear" w:color="auto" w:fill="ECF1F8"/>
        </w:rPr>
        <w:t xml:space="preserve">response: </w:t>
      </w:r>
    </w:p>
    <w:p w14:paraId="5CDBCFBD" w14:textId="77777777" w:rsidR="001539F7" w:rsidRDefault="001539F7" w:rsidP="001539F7">
      <w:pPr>
        <w:pStyle w:val="ListParagraph"/>
        <w:rPr>
          <w:rFonts w:ascii="Consolas" w:hAnsi="Consolas"/>
          <w:color w:val="222222"/>
          <w:sz w:val="18"/>
          <w:szCs w:val="18"/>
          <w:shd w:val="clear" w:color="auto" w:fill="ECF1F8"/>
        </w:rPr>
      </w:pPr>
      <w:r>
        <w:rPr>
          <w:rFonts w:ascii="Consolas" w:hAnsi="Consolas"/>
          <w:color w:val="222222"/>
          <w:sz w:val="18"/>
          <w:szCs w:val="18"/>
          <w:shd w:val="clear" w:color="auto" w:fill="ECF1F8"/>
        </w:rPr>
        <w:t>{"jsonrpc":"2.0","result</w:t>
      </w:r>
      <w:proofErr w:type="gramStart"/>
      <w:r>
        <w:rPr>
          <w:rFonts w:ascii="Consolas" w:hAnsi="Consolas"/>
          <w:color w:val="222222"/>
          <w:sz w:val="18"/>
          <w:szCs w:val="18"/>
          <w:shd w:val="clear" w:color="auto" w:fill="ECF1F8"/>
        </w:rPr>
        <w:t>":{</w:t>
      </w:r>
      <w:proofErr w:type="gramEnd"/>
      <w:r>
        <w:rPr>
          <w:rFonts w:ascii="Consolas" w:hAnsi="Consolas"/>
          <w:color w:val="222222"/>
          <w:sz w:val="18"/>
          <w:szCs w:val="18"/>
          <w:shd w:val="clear" w:color="auto" w:fill="ECF1F8"/>
        </w:rPr>
        <w:t>"success":0,"response":{}},"id":"1234"}</w:t>
      </w:r>
    </w:p>
    <w:p w14:paraId="6047CF5A" w14:textId="77777777" w:rsidR="001539F7" w:rsidRDefault="001539F7" w:rsidP="001539F7">
      <w:pPr>
        <w:pStyle w:val="ListParagraph"/>
        <w:rPr>
          <w:noProof/>
        </w:rPr>
      </w:pPr>
    </w:p>
    <w:p w14:paraId="4CFFB76A" w14:textId="4419D9CB" w:rsidR="008C2892" w:rsidRDefault="008C2892" w:rsidP="009865DB">
      <w:pPr>
        <w:rPr>
          <w:noProof/>
        </w:rPr>
      </w:pPr>
    </w:p>
    <w:p w14:paraId="02BB4755" w14:textId="77777777" w:rsidR="008C2892" w:rsidRDefault="008C2892" w:rsidP="009865DB">
      <w:pPr>
        <w:rPr>
          <w:noProof/>
        </w:rPr>
      </w:pPr>
    </w:p>
    <w:p w14:paraId="1B6DE3BC" w14:textId="77777777" w:rsidR="008C2892" w:rsidRDefault="008C2892" w:rsidP="009865DB">
      <w:pPr>
        <w:rPr>
          <w:noProof/>
        </w:rPr>
      </w:pPr>
    </w:p>
    <w:p w14:paraId="5055AA4F" w14:textId="70167996" w:rsidR="009865DB" w:rsidRDefault="009865DB" w:rsidP="009865DB"/>
    <w:sectPr w:rsidR="009865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FC3A23"/>
    <w:multiLevelType w:val="hybridMultilevel"/>
    <w:tmpl w:val="0FB2A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D15740"/>
    <w:multiLevelType w:val="hybridMultilevel"/>
    <w:tmpl w:val="5F7C81BA"/>
    <w:lvl w:ilvl="0" w:tplc="573297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AA224A3"/>
    <w:multiLevelType w:val="hybridMultilevel"/>
    <w:tmpl w:val="93A0CF28"/>
    <w:lvl w:ilvl="0" w:tplc="573297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6EE5419"/>
    <w:multiLevelType w:val="hybridMultilevel"/>
    <w:tmpl w:val="0F908EB2"/>
    <w:lvl w:ilvl="0" w:tplc="5732974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N7KwMDYzt7Q0MrRU0lEKTi0uzszPAykwrAUAKCUkhCwAAAA="/>
  </w:docVars>
  <w:rsids>
    <w:rsidRoot w:val="009865DB"/>
    <w:rsid w:val="001539F7"/>
    <w:rsid w:val="00261753"/>
    <w:rsid w:val="00541ADE"/>
    <w:rsid w:val="00832C61"/>
    <w:rsid w:val="008C2892"/>
    <w:rsid w:val="009865DB"/>
    <w:rsid w:val="00BD0380"/>
    <w:rsid w:val="00FB5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77C95"/>
  <w15:chartTrackingRefBased/>
  <w15:docId w15:val="{EF1D4CDE-DB8C-4C6A-AA5B-CA21DA080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65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4</Pages>
  <Words>625</Words>
  <Characters>356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bie Bruce</dc:creator>
  <cp:keywords/>
  <dc:description/>
  <cp:lastModifiedBy>Robbie Bruce</cp:lastModifiedBy>
  <cp:revision>3</cp:revision>
  <dcterms:created xsi:type="dcterms:W3CDTF">2019-09-26T12:01:00Z</dcterms:created>
  <dcterms:modified xsi:type="dcterms:W3CDTF">2019-09-26T13:19:00Z</dcterms:modified>
</cp:coreProperties>
</file>